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CA431" w14:textId="7A2C46C9" w:rsidR="0006341A" w:rsidRPr="0006341A" w:rsidRDefault="00AA1255" w:rsidP="0006341A">
      <w:pPr>
        <w:pStyle w:val="Body"/>
        <w:jc w:val="center"/>
        <w:rPr>
          <w:rFonts w:ascii="Iowan Old Style Roman" w:eastAsia="Iowan Old Style Roman" w:hAnsi="Iowan Old Style Roman" w:cs="Iowan Old Style Roman"/>
          <w:sz w:val="18"/>
          <w:szCs w:val="18"/>
        </w:rPr>
      </w:pPr>
      <w:r>
        <w:rPr>
          <w:rFonts w:ascii="Iowan Old Style Roman" w:hAnsi="Iowan Old Style Roman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2C819229" wp14:editId="7D1E5F89">
                <wp:simplePos x="0" y="0"/>
                <wp:positionH relativeFrom="margin">
                  <wp:posOffset>-901700</wp:posOffset>
                </wp:positionH>
                <wp:positionV relativeFrom="page">
                  <wp:posOffset>482600</wp:posOffset>
                </wp:positionV>
                <wp:extent cx="7734300" cy="1320800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320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2D44EF83" w14:textId="7FDF160A" w:rsidR="00AD05A3" w:rsidRDefault="008A33A7" w:rsidP="00AA1255">
                            <w:pPr>
                              <w:pStyle w:val="Body"/>
                              <w:jc w:val="center"/>
                              <w:rPr>
                                <w:rFonts w:ascii="Iowan Old Style Bold" w:eastAsia="Iowan Old Style Bold" w:hAnsi="Iowan Old Style Bold" w:cs="Iowan Old Style Bold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Iowan Old Style Bold" w:eastAsia="Iowan Old Style Bold" w:hAnsi="Iowan Old Style Bold" w:cs="Iowan Old Style Bold"/>
                                <w:noProof/>
                                <w:sz w:val="34"/>
                                <w:szCs w:val="34"/>
                              </w:rPr>
                              <w:drawing>
                                <wp:inline distT="0" distB="0" distL="0" distR="0" wp14:anchorId="2C5D7033" wp14:editId="13B745C5">
                                  <wp:extent cx="2387723" cy="819192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Tri for Heros Logo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723" cy="8191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A546C9" w14:textId="2CD2D6CF" w:rsidR="00AD05A3" w:rsidRDefault="000D3A80" w:rsidP="00AA1255">
                            <w:pPr>
                              <w:pStyle w:val="Body"/>
                              <w:jc w:val="center"/>
                              <w:rPr>
                                <w:rFonts w:ascii="Iowan Old Style Bold" w:eastAsia="Iowan Old Style Bold" w:hAnsi="Iowan Old Style Bold" w:cs="Iowan Old Style Bol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Iowan Old Style Bold" w:hAnsi="Iowan Old Style Bold"/>
                                <w:sz w:val="28"/>
                                <w:szCs w:val="28"/>
                              </w:rPr>
                              <w:t>SPONSORSHIP</w:t>
                            </w:r>
                            <w:r>
                              <w:rPr>
                                <w:rFonts w:ascii="Iowan Old Style Bold" w:hAnsi="Iowan Old Style Bold"/>
                                <w:sz w:val="28"/>
                                <w:szCs w:val="28"/>
                                <w:lang w:val="de-DE"/>
                              </w:rPr>
                              <w:t xml:space="preserve"> FORM</w:t>
                            </w:r>
                          </w:p>
                          <w:p w14:paraId="079970D4" w14:textId="2F8789EF" w:rsidR="00AD05A3" w:rsidRDefault="000D3A80" w:rsidP="00AA1255">
                            <w:pPr>
                              <w:pStyle w:val="Body"/>
                              <w:jc w:val="center"/>
                              <w:rPr>
                                <w:rFonts w:ascii="Iowan Old Style Bold" w:eastAsia="Iowan Old Style Bold" w:hAnsi="Iowan Old Style Bold" w:cs="Iowan Old Style 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Iowan Old Style Bold" w:hAnsi="Iowan Old Style Bold"/>
                                <w:sz w:val="24"/>
                                <w:szCs w:val="24"/>
                              </w:rPr>
                              <w:t>(Please Print Clear)</w:t>
                            </w:r>
                          </w:p>
                          <w:p w14:paraId="248A2665" w14:textId="0170AA22" w:rsidR="00AD05A3" w:rsidRDefault="00AD05A3" w:rsidP="00AA1255">
                            <w:pPr>
                              <w:pStyle w:val="Body"/>
                              <w:jc w:val="center"/>
                              <w:rPr>
                                <w:rFonts w:ascii="Iowan Old Style Roman" w:eastAsia="Iowan Old Style Roman" w:hAnsi="Iowan Old Style Roman" w:cs="Iowan Old Style Roman"/>
                                <w:sz w:val="34"/>
                                <w:szCs w:val="34"/>
                              </w:rPr>
                            </w:pP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19229" id="officeArt object" o:spid="_x0000_s1026" style="position:absolute;left:0;text-align:left;margin-left:-71pt;margin-top:38pt;width:609pt;height:104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" filled="f" stroked="f" strokeweight="1pt">
                <v:stroke miterlimit="4"/>
                <v:textbox inset="4pt,4pt,4pt,4pt">
                  <w:txbxContent>
                    <w:p w14:paraId="2D44EF83" w14:textId="7FDF160A" w:rsidR="00AD05A3" w:rsidRDefault="008A33A7" w:rsidP="00AA1255">
                      <w:pPr>
                        <w:pStyle w:val="Body"/>
                        <w:jc w:val="center"/>
                        <w:rPr>
                          <w:rFonts w:ascii="Iowan Old Style Bold" w:eastAsia="Iowan Old Style Bold" w:hAnsi="Iowan Old Style Bold" w:cs="Iowan Old Style Bold"/>
                          <w:sz w:val="34"/>
                          <w:szCs w:val="34"/>
                        </w:rPr>
                      </w:pPr>
                      <w:r>
                        <w:rPr>
                          <w:rFonts w:ascii="Iowan Old Style Bold" w:eastAsia="Iowan Old Style Bold" w:hAnsi="Iowan Old Style Bold" w:cs="Iowan Old Style Bold"/>
                          <w:noProof/>
                          <w:sz w:val="34"/>
                          <w:szCs w:val="34"/>
                        </w:rPr>
                        <w:drawing>
                          <wp:inline distT="0" distB="0" distL="0" distR="0" wp14:anchorId="2C5D7033" wp14:editId="13B745C5">
                            <wp:extent cx="2387723" cy="819192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Tri for Heros Logo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87723" cy="8191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A546C9" w14:textId="2CD2D6CF" w:rsidR="00AD05A3" w:rsidRDefault="000D3A80" w:rsidP="00AA1255">
                      <w:pPr>
                        <w:pStyle w:val="Body"/>
                        <w:jc w:val="center"/>
                        <w:rPr>
                          <w:rFonts w:ascii="Iowan Old Style Bold" w:eastAsia="Iowan Old Style Bold" w:hAnsi="Iowan Old Style Bold" w:cs="Iowan Old Style Bold"/>
                          <w:sz w:val="28"/>
                          <w:szCs w:val="28"/>
                        </w:rPr>
                      </w:pPr>
                      <w:r>
                        <w:rPr>
                          <w:rFonts w:ascii="Iowan Old Style Bold" w:hAnsi="Iowan Old Style Bold"/>
                          <w:sz w:val="28"/>
                          <w:szCs w:val="28"/>
                        </w:rPr>
                        <w:t>SPONSORSHIP</w:t>
                      </w:r>
                      <w:r>
                        <w:rPr>
                          <w:rFonts w:ascii="Iowan Old Style Bold" w:hAnsi="Iowan Old Style Bold"/>
                          <w:sz w:val="28"/>
                          <w:szCs w:val="28"/>
                          <w:lang w:val="de-DE"/>
                        </w:rPr>
                        <w:t xml:space="preserve"> FORM</w:t>
                      </w:r>
                    </w:p>
                    <w:p w14:paraId="079970D4" w14:textId="2F8789EF" w:rsidR="00AD05A3" w:rsidRDefault="000D3A80" w:rsidP="00AA1255">
                      <w:pPr>
                        <w:pStyle w:val="Body"/>
                        <w:jc w:val="center"/>
                        <w:rPr>
                          <w:rFonts w:ascii="Iowan Old Style Bold" w:eastAsia="Iowan Old Style Bold" w:hAnsi="Iowan Old Style Bold" w:cs="Iowan Old Style Bold"/>
                          <w:sz w:val="24"/>
                          <w:szCs w:val="24"/>
                        </w:rPr>
                      </w:pPr>
                      <w:r>
                        <w:rPr>
                          <w:rFonts w:ascii="Iowan Old Style Bold" w:hAnsi="Iowan Old Style Bold"/>
                          <w:sz w:val="24"/>
                          <w:szCs w:val="24"/>
                        </w:rPr>
                        <w:t>(Please Print Clear)</w:t>
                      </w:r>
                    </w:p>
                    <w:p w14:paraId="248A2665" w14:textId="0170AA22" w:rsidR="00AD05A3" w:rsidRDefault="00AD05A3" w:rsidP="00AA1255">
                      <w:pPr>
                        <w:pStyle w:val="Body"/>
                        <w:jc w:val="center"/>
                        <w:rPr>
                          <w:rFonts w:ascii="Iowan Old Style Roman" w:eastAsia="Iowan Old Style Roman" w:hAnsi="Iowan Old Style Roman" w:cs="Iowan Old Style Roman"/>
                          <w:sz w:val="34"/>
                          <w:szCs w:val="34"/>
                        </w:rPr>
                      </w:pPr>
                    </w:p>
                  </w:txbxContent>
                </v:textbox>
                <w10:wrap type="through" anchorx="margin" anchory="page"/>
              </v:rect>
            </w:pict>
          </mc:Fallback>
        </mc:AlternateContent>
      </w:r>
    </w:p>
    <w:p w14:paraId="549CFF7F" w14:textId="77777777" w:rsidR="00AD05A3" w:rsidRDefault="000D3A80">
      <w:pPr>
        <w:pStyle w:val="Body"/>
        <w:jc w:val="both"/>
        <w:rPr>
          <w:rFonts w:ascii="Iowan Old Style Roman" w:eastAsia="Iowan Old Style Roman" w:hAnsi="Iowan Old Style Roman" w:cs="Iowan Old Style Roman"/>
          <w:sz w:val="24"/>
          <w:szCs w:val="24"/>
        </w:rPr>
      </w:pPr>
      <w:r>
        <w:rPr>
          <w:rFonts w:ascii="Iowan Old Style Roman" w:eastAsia="Iowan Old Style Roman" w:hAnsi="Iowan Old Style Roman" w:cs="Iowan Old Style Roman"/>
          <w:sz w:val="24"/>
          <w:szCs w:val="24"/>
        </w:rPr>
        <w:tab/>
      </w:r>
    </w:p>
    <w:p w14:paraId="26027C49" w14:textId="0A670CFE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 xml:space="preserve">Company/Organization </w:t>
      </w:r>
      <w:r w:rsidR="0045620C">
        <w:rPr>
          <w:rFonts w:ascii="Iowan Old Style Roman" w:hAnsi="Iowan Old Style Roman"/>
        </w:rPr>
        <w:t>Name: _</w:t>
      </w:r>
      <w:r>
        <w:rPr>
          <w:rFonts w:ascii="Iowan Old Style Roman" w:hAnsi="Iowan Old Style Roman"/>
        </w:rPr>
        <w:t>________________________________________________________</w:t>
      </w:r>
      <w:r w:rsidR="008A33A7">
        <w:rPr>
          <w:rFonts w:ascii="Iowan Old Style Roman" w:hAnsi="Iowan Old Style Roman"/>
        </w:rPr>
        <w:t>__________________</w:t>
      </w:r>
    </w:p>
    <w:p w14:paraId="4866CB7E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2A998BD9" w14:textId="5435FFA9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Address: ____________________________________________________________________________</w:t>
      </w:r>
      <w:r w:rsidR="008A33A7">
        <w:rPr>
          <w:rFonts w:ascii="Iowan Old Style Roman" w:hAnsi="Iowan Old Style Roman"/>
        </w:rPr>
        <w:t>________________________</w:t>
      </w:r>
    </w:p>
    <w:p w14:paraId="5F96CCF6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3741DDFF" w14:textId="7ECE893F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City: _______________________________________________ State: _________</w:t>
      </w:r>
      <w:r w:rsidR="008A33A7">
        <w:rPr>
          <w:rFonts w:ascii="Iowan Old Style Roman" w:hAnsi="Iowan Old Style Roman"/>
        </w:rPr>
        <w:t>________</w:t>
      </w:r>
      <w:r>
        <w:rPr>
          <w:rFonts w:ascii="Iowan Old Style Roman" w:hAnsi="Iowan Old Style Roman"/>
        </w:rPr>
        <w:t xml:space="preserve"> Zip______________</w:t>
      </w:r>
      <w:r w:rsidR="008A33A7">
        <w:rPr>
          <w:rFonts w:ascii="Iowan Old Style Roman" w:hAnsi="Iowan Old Style Roman"/>
        </w:rPr>
        <w:t>_______________</w:t>
      </w:r>
    </w:p>
    <w:p w14:paraId="74EE574D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769812BD" w14:textId="6076F084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Contact Person: ______________________________________________________________________</w:t>
      </w:r>
      <w:r w:rsidR="008A33A7">
        <w:rPr>
          <w:rFonts w:ascii="Iowan Old Style Roman" w:hAnsi="Iowan Old Style Roman"/>
        </w:rPr>
        <w:t>______________________</w:t>
      </w:r>
    </w:p>
    <w:p w14:paraId="4313E0E9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6CA8150C" w14:textId="455EA759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Contact email: _______________________________________________________________________</w:t>
      </w:r>
      <w:r w:rsidR="008A33A7">
        <w:rPr>
          <w:rFonts w:ascii="Iowan Old Style Roman" w:hAnsi="Iowan Old Style Roman"/>
        </w:rPr>
        <w:t>_______________________</w:t>
      </w:r>
      <w:r>
        <w:rPr>
          <w:rFonts w:ascii="Iowan Old Style Roman" w:hAnsi="Iowan Old Style Roman"/>
        </w:rPr>
        <w:t xml:space="preserve"> </w:t>
      </w:r>
    </w:p>
    <w:p w14:paraId="073C555D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30A388C2" w14:textId="5C610D98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Phone number: ____________________________________</w:t>
      </w:r>
      <w:r w:rsidR="008A33A7">
        <w:rPr>
          <w:rFonts w:ascii="Iowan Old Style Roman" w:hAnsi="Iowan Old Style Roman"/>
        </w:rPr>
        <w:t>_________________________________________________________</w:t>
      </w:r>
      <w:r>
        <w:rPr>
          <w:rFonts w:ascii="Iowan Old Style Roman" w:hAnsi="Iowan Old Style Roman"/>
        </w:rPr>
        <w:t xml:space="preserve"> </w:t>
      </w:r>
    </w:p>
    <w:p w14:paraId="0CC24841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145AADEC" w14:textId="5BF5970B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Web site address: ____________________________________________________________________</w:t>
      </w:r>
      <w:r w:rsidR="008A33A7">
        <w:rPr>
          <w:rFonts w:ascii="Iowan Old Style Roman" w:hAnsi="Iowan Old Style Roman"/>
        </w:rPr>
        <w:t>_______________________</w:t>
      </w:r>
    </w:p>
    <w:p w14:paraId="75CEF512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1F9CB88A" w14:textId="4E3720F3" w:rsidR="00AD05A3" w:rsidRDefault="000D3A80">
      <w:pPr>
        <w:pStyle w:val="Body"/>
        <w:numPr>
          <w:ilvl w:val="0"/>
          <w:numId w:val="2"/>
        </w:numPr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Sponsorship $___________________________</w:t>
      </w:r>
      <w:r w:rsidR="008A33A7">
        <w:rPr>
          <w:rFonts w:ascii="Iowan Old Style Roman" w:hAnsi="Iowan Old Style Roman"/>
        </w:rPr>
        <w:t>______________________________________________________</w:t>
      </w:r>
      <w:r>
        <w:rPr>
          <w:rFonts w:ascii="Iowan Old Style Roman" w:hAnsi="Iowan Old Style Roman"/>
        </w:rPr>
        <w:t>Monetary donations and/or donation of goods</w:t>
      </w:r>
    </w:p>
    <w:p w14:paraId="5A60497E" w14:textId="77777777" w:rsidR="00AD05A3" w:rsidRDefault="00AD05A3">
      <w:pPr>
        <w:pStyle w:val="Body"/>
        <w:spacing w:line="216" w:lineRule="auto"/>
        <w:rPr>
          <w:rFonts w:ascii="Iowan Old Style Bold" w:eastAsia="Iowan Old Style Bold" w:hAnsi="Iowan Old Style Bold" w:cs="Iowan Old Style Bold"/>
        </w:rPr>
      </w:pPr>
    </w:p>
    <w:p w14:paraId="3AF04BED" w14:textId="00E7BAEA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 xml:space="preserve">If you are sponsoring a </w:t>
      </w:r>
      <w:r>
        <w:rPr>
          <w:rFonts w:ascii="Iowan Old Style Bold" w:hAnsi="Iowan Old Style Bold"/>
        </w:rPr>
        <w:t>Silver Level,</w:t>
      </w:r>
      <w:r>
        <w:rPr>
          <w:rFonts w:ascii="Iowan Old Style Roman" w:hAnsi="Iowan Old Style Roman"/>
        </w:rPr>
        <w:t xml:space="preserve"> </w:t>
      </w:r>
      <w:r w:rsidR="00AA1255">
        <w:rPr>
          <w:rFonts w:ascii="Iowan Old Style Roman" w:hAnsi="Iowan Old Style Roman"/>
        </w:rPr>
        <w:t>please</w:t>
      </w:r>
      <w:r>
        <w:rPr>
          <w:rFonts w:ascii="Iowan Old Style Roman" w:hAnsi="Iowan Old Style Roman"/>
        </w:rPr>
        <w:t xml:space="preserve"> write below your company name exactly how you’d like it to appear on the </w:t>
      </w:r>
      <w:r w:rsidR="00AA1255">
        <w:rPr>
          <w:rFonts w:ascii="Iowan Old Style Roman" w:hAnsi="Iowan Old Style Roman"/>
        </w:rPr>
        <w:t>tee-shirt</w:t>
      </w:r>
    </w:p>
    <w:p w14:paraId="2F9DA52E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4DD6A6A2" w14:textId="7EEF64B9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____________________________________________________________________________________</w:t>
      </w:r>
      <w:r w:rsidR="008A33A7">
        <w:rPr>
          <w:rFonts w:ascii="Iowan Old Style Roman" w:hAnsi="Iowan Old Style Roman"/>
        </w:rPr>
        <w:t>_____________________________</w:t>
      </w:r>
    </w:p>
    <w:p w14:paraId="3EC37549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6B774297" w14:textId="0124D7F0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 xml:space="preserve">2.  We plan to send materials/giveaways </w:t>
      </w:r>
      <w:r w:rsidR="008A33A7">
        <w:rPr>
          <w:rFonts w:ascii="Iowan Old Style Roman" w:hAnsi="Iowan Old Style Roman"/>
        </w:rPr>
        <w:t>for participants swag bags</w:t>
      </w:r>
      <w:r w:rsidR="00AA1255">
        <w:rPr>
          <w:rFonts w:ascii="Iowan Old Style Roman" w:hAnsi="Iowan Old Style Roman"/>
        </w:rPr>
        <w:t>:</w:t>
      </w:r>
      <w:r>
        <w:rPr>
          <w:rFonts w:ascii="Iowan Old Style Roman" w:hAnsi="Iowan Old Style Roman"/>
        </w:rPr>
        <w:t xml:space="preserve">   </w:t>
      </w:r>
    </w:p>
    <w:p w14:paraId="59428939" w14:textId="3C962A01" w:rsidR="00AD05A3" w:rsidRDefault="00AA1255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ab/>
      </w:r>
      <w:r w:rsidR="000D3A80">
        <w:rPr>
          <w:rFonts w:ascii="Iowan Old Style Roman" w:hAnsi="Iowan Old Style Roman"/>
        </w:rPr>
        <w:t>Yes ~ No (Circle One</w:t>
      </w:r>
      <w:r>
        <w:rPr>
          <w:rFonts w:ascii="Iowan Old Style Roman" w:hAnsi="Iowan Old Style Roman"/>
        </w:rPr>
        <w:t>)</w:t>
      </w:r>
    </w:p>
    <w:p w14:paraId="68973EF9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0D57CC8C" w14:textId="38726F3D" w:rsidR="00AD05A3" w:rsidRDefault="000D3A80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If yes, what item would you like us to include: _________________________________________</w:t>
      </w:r>
      <w:r w:rsidR="008A33A7">
        <w:rPr>
          <w:rFonts w:ascii="Iowan Old Style Roman" w:hAnsi="Iowan Old Style Roman"/>
        </w:rPr>
        <w:t>__________________</w:t>
      </w:r>
    </w:p>
    <w:p w14:paraId="7C4ED486" w14:textId="77777777" w:rsidR="00AD05A3" w:rsidRDefault="00AD05A3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773C0553" w14:textId="1AB35870" w:rsidR="00AD05A3" w:rsidRDefault="000D3A80">
      <w:pPr>
        <w:pStyle w:val="Body"/>
        <w:spacing w:line="216" w:lineRule="auto"/>
        <w:rPr>
          <w:rFonts w:ascii="Iowan Old Style Roman" w:hAnsi="Iowan Old Style Roman"/>
        </w:rPr>
      </w:pPr>
      <w:r>
        <w:rPr>
          <w:rFonts w:ascii="Iowan Old Style Roman" w:hAnsi="Iowan Old Style Roman"/>
        </w:rPr>
        <w:t>_____________________________________________________________________________________</w:t>
      </w:r>
      <w:r w:rsidR="00AA1255">
        <w:rPr>
          <w:rFonts w:ascii="Iowan Old Style Roman" w:hAnsi="Iowan Old Style Roman"/>
        </w:rPr>
        <w:t>_________</w:t>
      </w:r>
      <w:r w:rsidR="008A33A7">
        <w:rPr>
          <w:rFonts w:ascii="Iowan Old Style Roman" w:hAnsi="Iowan Old Style Roman"/>
        </w:rPr>
        <w:t>__________________</w:t>
      </w:r>
    </w:p>
    <w:p w14:paraId="6D548339" w14:textId="77777777" w:rsidR="008A33A7" w:rsidRDefault="008A33A7">
      <w:pPr>
        <w:pStyle w:val="Body"/>
        <w:spacing w:line="216" w:lineRule="auto"/>
        <w:rPr>
          <w:rFonts w:ascii="Iowan Old Style Roman" w:eastAsia="Iowan Old Style Roman" w:hAnsi="Iowan Old Style Roman" w:cs="Iowan Old Style Roman"/>
        </w:rPr>
      </w:pPr>
    </w:p>
    <w:p w14:paraId="54A529AD" w14:textId="09D38E0D" w:rsidR="00AD05A3" w:rsidRDefault="000D3A80">
      <w:pPr>
        <w:pStyle w:val="Default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he proceeds of the Tri for Heros event will be donated to non-profit organizations who help our Military Members, Veterans, First Responders and their families.</w:t>
      </w:r>
    </w:p>
    <w:p w14:paraId="13FD304A" w14:textId="77777777" w:rsidR="008A33A7" w:rsidRDefault="008A33A7">
      <w:pPr>
        <w:pStyle w:val="Default"/>
        <w:rPr>
          <w:rFonts w:ascii="Times New Roman" w:eastAsia="Times New Roman" w:hAnsi="Times New Roman" w:cs="Times New Roman"/>
          <w:b/>
          <w:bCs/>
        </w:rPr>
      </w:pPr>
    </w:p>
    <w:p w14:paraId="5F3CBAAC" w14:textId="77777777" w:rsidR="00AD05A3" w:rsidRDefault="000D3A80">
      <w:pPr>
        <w:pStyle w:val="Body"/>
        <w:spacing w:line="216" w:lineRule="auto"/>
        <w:jc w:val="both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* Logos for signage should be submitted as hi</w:t>
      </w:r>
      <w:r>
        <w:rPr>
          <w:rFonts w:ascii="Arial Unicode MS" w:hAnsi="Arial Unicode MS"/>
        </w:rPr>
        <w:t>‐</w:t>
      </w:r>
      <w:r>
        <w:rPr>
          <w:rFonts w:ascii="Iowan Old Style Roman" w:hAnsi="Iowan Old Style Roman"/>
          <w:lang w:val="de-DE"/>
        </w:rPr>
        <w:t>res (300 dpi) JPEG or EPS files. Most</w:t>
      </w:r>
    </w:p>
    <w:p w14:paraId="37D236BF" w14:textId="733236C2" w:rsidR="00AD05A3" w:rsidRDefault="000D3A80">
      <w:pPr>
        <w:pStyle w:val="Body"/>
        <w:spacing w:line="216" w:lineRule="auto"/>
        <w:jc w:val="both"/>
        <w:rPr>
          <w:rFonts w:ascii="Iowan Old Style Roman" w:hAnsi="Iowan Old Style Roman"/>
        </w:rPr>
      </w:pPr>
      <w:r>
        <w:rPr>
          <w:rFonts w:ascii="Iowan Old Style Roman" w:hAnsi="Iowan Old Style Roman"/>
        </w:rPr>
        <w:t>Photoshop and Illustrator files can also be accepted.</w:t>
      </w:r>
    </w:p>
    <w:p w14:paraId="686BB34D" w14:textId="77777777" w:rsidR="008A33A7" w:rsidRDefault="008A33A7">
      <w:pPr>
        <w:pStyle w:val="Body"/>
        <w:spacing w:line="216" w:lineRule="auto"/>
        <w:jc w:val="both"/>
        <w:rPr>
          <w:rFonts w:ascii="Iowan Old Style Roman" w:eastAsia="Iowan Old Style Roman" w:hAnsi="Iowan Old Style Roman" w:cs="Iowan Old Style Roman"/>
        </w:rPr>
      </w:pPr>
      <w:bookmarkStart w:id="0" w:name="_GoBack"/>
      <w:bookmarkEnd w:id="0"/>
    </w:p>
    <w:p w14:paraId="168B0432" w14:textId="77777777" w:rsidR="00AD05A3" w:rsidRDefault="000D3A80">
      <w:pPr>
        <w:pStyle w:val="Body"/>
        <w:numPr>
          <w:ilvl w:val="0"/>
          <w:numId w:val="4"/>
        </w:numPr>
        <w:spacing w:line="216" w:lineRule="auto"/>
        <w:jc w:val="both"/>
        <w:rPr>
          <w:rFonts w:ascii="Iowan Old Style Roman" w:eastAsia="Iowan Old Style Roman" w:hAnsi="Iowan Old Style Roman" w:cs="Iowan Old Style Roman"/>
        </w:rPr>
      </w:pPr>
      <w:r>
        <w:rPr>
          <w:rFonts w:ascii="Iowan Old Style Roman" w:hAnsi="Iowan Old Style Roman"/>
        </w:rPr>
        <w:t>Logos for web site should be submitted as 72 dpi JPEG or PNG files.</w:t>
      </w:r>
    </w:p>
    <w:p w14:paraId="6E2CBE97" w14:textId="77777777" w:rsidR="00AD05A3" w:rsidRDefault="00AD05A3">
      <w:pPr>
        <w:pStyle w:val="Default"/>
        <w:rPr>
          <w:rFonts w:ascii="Times New Roman" w:eastAsia="Times New Roman" w:hAnsi="Times New Roman" w:cs="Times New Roman"/>
        </w:rPr>
      </w:pPr>
    </w:p>
    <w:p w14:paraId="45988B2F" w14:textId="77777777" w:rsidR="00AD05A3" w:rsidRDefault="000D3A80">
      <w:pPr>
        <w:pStyle w:val="Default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Tri for Heros would like to thank you for considering sponsorship of the Triathlon.</w:t>
      </w:r>
    </w:p>
    <w:p w14:paraId="08206C4F" w14:textId="5CCBF200" w:rsidR="00AD05A3" w:rsidRDefault="000D3A80">
      <w:pPr>
        <w:pStyle w:val="Defaul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</w:rPr>
        <w:t>For more information</w:t>
      </w:r>
      <w:r w:rsidR="00162BE0">
        <w:rPr>
          <w:rFonts w:ascii="Times New Roman" w:hAnsi="Times New Roman"/>
        </w:rPr>
        <w:t xml:space="preserve"> go to www.triforheros.org </w:t>
      </w:r>
      <w:r>
        <w:rPr>
          <w:rFonts w:ascii="Times New Roman" w:hAnsi="Times New Roman"/>
        </w:rPr>
        <w:t xml:space="preserve">or email us at </w:t>
      </w:r>
      <w:r w:rsidR="00162BE0">
        <w:rPr>
          <w:rFonts w:ascii="Times New Roman" w:hAnsi="Times New Roman"/>
          <w:b/>
          <w:bCs/>
        </w:rPr>
        <w:t>cmarden@triforheros.org</w:t>
      </w:r>
    </w:p>
    <w:p w14:paraId="5EE7CB32" w14:textId="77777777" w:rsidR="00AD05A3" w:rsidRDefault="00AD05A3">
      <w:pPr>
        <w:pStyle w:val="Default"/>
        <w:jc w:val="both"/>
        <w:rPr>
          <w:rFonts w:ascii="Times New Roman" w:eastAsia="Times New Roman" w:hAnsi="Times New Roman" w:cs="Times New Roman"/>
        </w:rPr>
      </w:pPr>
    </w:p>
    <w:p w14:paraId="7D6B155A" w14:textId="77777777" w:rsidR="00AD05A3" w:rsidRDefault="000D3A80">
      <w:pPr>
        <w:pStyle w:val="Default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Please make check payable to Tri for Heros</w:t>
      </w:r>
    </w:p>
    <w:p w14:paraId="101F15E2" w14:textId="7781AE61" w:rsidR="00AD05A3" w:rsidRDefault="000D3A80">
      <w:pPr>
        <w:pStyle w:val="Default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Mail it to: </w:t>
      </w:r>
    </w:p>
    <w:p w14:paraId="450BAC8F" w14:textId="2E6D1016" w:rsidR="00AA1255" w:rsidRDefault="00AA1255">
      <w:pPr>
        <w:pStyle w:val="Default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183 Sumner St. </w:t>
      </w:r>
    </w:p>
    <w:p w14:paraId="290EE2A7" w14:textId="2C86ED81" w:rsidR="00AA1255" w:rsidRDefault="00AA1255">
      <w:pPr>
        <w:pStyle w:val="Default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toughton, MA 02072</w:t>
      </w:r>
    </w:p>
    <w:p w14:paraId="13974011" w14:textId="77777777" w:rsidR="00AD05A3" w:rsidRDefault="00AD05A3">
      <w:pPr>
        <w:pStyle w:val="Default"/>
        <w:jc w:val="both"/>
      </w:pPr>
    </w:p>
    <w:sectPr w:rsidR="00AD05A3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AF69F" w14:textId="77777777" w:rsidR="004E34ED" w:rsidRDefault="004E34ED">
      <w:r>
        <w:separator/>
      </w:r>
    </w:p>
  </w:endnote>
  <w:endnote w:type="continuationSeparator" w:id="0">
    <w:p w14:paraId="61501E7F" w14:textId="77777777" w:rsidR="004E34ED" w:rsidRDefault="004E3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owan Old Style Roman">
    <w:altName w:val="Cambria"/>
    <w:charset w:val="00"/>
    <w:family w:val="roman"/>
    <w:pitch w:val="default"/>
  </w:font>
  <w:font w:name="Iowan Old Style Bold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360C1" w14:textId="77777777" w:rsidR="00AD05A3" w:rsidRDefault="00AD05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9824D" w14:textId="77777777" w:rsidR="004E34ED" w:rsidRDefault="004E34ED">
      <w:r>
        <w:separator/>
      </w:r>
    </w:p>
  </w:footnote>
  <w:footnote w:type="continuationSeparator" w:id="0">
    <w:p w14:paraId="0B5BA9E0" w14:textId="77777777" w:rsidR="004E34ED" w:rsidRDefault="004E3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BD3FB" w14:textId="77777777" w:rsidR="00AD05A3" w:rsidRDefault="00AD05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ABC"/>
    <w:multiLevelType w:val="hybridMultilevel"/>
    <w:tmpl w:val="1E10BD48"/>
    <w:styleLink w:val="Numbered"/>
    <w:lvl w:ilvl="0" w:tplc="1280210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7408754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00981A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F90D158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B2C2E5A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9849814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8AC13C0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86895FC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B30D79C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6BE606E"/>
    <w:multiLevelType w:val="hybridMultilevel"/>
    <w:tmpl w:val="1E10BD48"/>
    <w:numStyleLink w:val="Numbered"/>
  </w:abstractNum>
  <w:abstractNum w:abstractNumId="2" w15:restartNumberingAfterBreak="0">
    <w:nsid w:val="1CF92D7C"/>
    <w:multiLevelType w:val="hybridMultilevel"/>
    <w:tmpl w:val="2744A606"/>
    <w:numStyleLink w:val="Bullet"/>
  </w:abstractNum>
  <w:abstractNum w:abstractNumId="3" w15:restartNumberingAfterBreak="0">
    <w:nsid w:val="40831D77"/>
    <w:multiLevelType w:val="hybridMultilevel"/>
    <w:tmpl w:val="2744A606"/>
    <w:styleLink w:val="Bullet"/>
    <w:lvl w:ilvl="0" w:tplc="BE2C1EDE">
      <w:start w:val="1"/>
      <w:numFmt w:val="bullet"/>
      <w:lvlText w:val="*"/>
      <w:lvlJc w:val="left"/>
      <w:pPr>
        <w:ind w:left="164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82B875BE">
      <w:start w:val="1"/>
      <w:numFmt w:val="bullet"/>
      <w:lvlText w:val="*"/>
      <w:lvlJc w:val="left"/>
      <w:pPr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9BBC0154">
      <w:start w:val="1"/>
      <w:numFmt w:val="bullet"/>
      <w:lvlText w:val="*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5FB8A14E">
      <w:start w:val="1"/>
      <w:numFmt w:val="bullet"/>
      <w:lvlText w:val="*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9738E04E">
      <w:start w:val="1"/>
      <w:numFmt w:val="bullet"/>
      <w:lvlText w:val="*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D63EB884">
      <w:start w:val="1"/>
      <w:numFmt w:val="bullet"/>
      <w:lvlText w:val="*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20E0B06E">
      <w:start w:val="1"/>
      <w:numFmt w:val="bullet"/>
      <w:lvlText w:val="*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1DEC4B6C">
      <w:start w:val="1"/>
      <w:numFmt w:val="bullet"/>
      <w:lvlText w:val="*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E83ABD20">
      <w:start w:val="1"/>
      <w:numFmt w:val="bullet"/>
      <w:lvlText w:val="*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sLAwNzUzMzA3MzFT0lEKTi0uzszPAykwqQUAm2Yd0iwAAAA="/>
  </w:docVars>
  <w:rsids>
    <w:rsidRoot w:val="00AD05A3"/>
    <w:rsid w:val="0006341A"/>
    <w:rsid w:val="000D3A80"/>
    <w:rsid w:val="00162BE0"/>
    <w:rsid w:val="0045620C"/>
    <w:rsid w:val="004E34ED"/>
    <w:rsid w:val="0065155D"/>
    <w:rsid w:val="008A33A7"/>
    <w:rsid w:val="008B4523"/>
    <w:rsid w:val="00AA1255"/>
    <w:rsid w:val="00AD05A3"/>
    <w:rsid w:val="00D20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2813B"/>
  <w15:docId w15:val="{1106FDED-E358-4223-BEE3-61FC1C8C4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numbering" w:customStyle="1" w:styleId="Numbered">
    <w:name w:val="Numbered"/>
    <w:pPr>
      <w:numPr>
        <w:numId w:val="1"/>
      </w:numPr>
    </w:p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numbering" w:customStyle="1" w:styleId="Bullet">
    <w:name w:val="Bullet"/>
    <w:pPr>
      <w:numPr>
        <w:numId w:val="3"/>
      </w:numPr>
    </w:pPr>
  </w:style>
  <w:style w:type="character" w:customStyle="1" w:styleId="Link">
    <w:name w:val="Link"/>
    <w:rPr>
      <w:u w:val="single"/>
    </w:rPr>
  </w:style>
  <w:style w:type="character" w:customStyle="1" w:styleId="Hyperlink0">
    <w:name w:val="Hyperlink.0"/>
    <w:basedOn w:val="Link"/>
    <w:rPr>
      <w:rFonts w:ascii="Times New Roman" w:eastAsia="Times New Roman" w:hAnsi="Times New Roman" w:cs="Times New Roman"/>
      <w:sz w:val="22"/>
      <w:szCs w:val="2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4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802</Characters>
  <Application>Microsoft Office Word</Application>
  <DocSecurity>0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Marden</dc:creator>
  <cp:lastModifiedBy>Chris Marden</cp:lastModifiedBy>
  <cp:revision>2</cp:revision>
  <dcterms:created xsi:type="dcterms:W3CDTF">2019-07-22T00:15:00Z</dcterms:created>
  <dcterms:modified xsi:type="dcterms:W3CDTF">2019-07-22T00:15:00Z</dcterms:modified>
</cp:coreProperties>
</file>